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13lev1sec10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, has aprendido a escribir un plan básico para un juego y has averiguado por dónde empezar. Como necesitamos elementos gráficos antes de poder hacer un juego, utilizamos un programa de gráficos para crear marcos básicos. En el proceso, aprendiste a hacer transparentes los fondos de estas imágenes para que no tapen otras imágenes de la pantalla.</w:t>
      </w:r>
    </w:p>
    <w:p>
      <w:pPr>
        <w:pStyle w:val="BodyText"/>
      </w:pPr>
      <w:r>
        <w:drawing>
          <wp:inline>
            <wp:extent cx="5334000" cy="8968672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212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próximo capítulo, crearemos algunas de las clases de nuestro juego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1 de 11: (Ver todo)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3.html" TargetMode="External" /><Relationship Type="http://schemas.openxmlformats.org/officeDocument/2006/relationships/hyperlink" Id="rId23" Target="ch13_10.html" TargetMode="External" /><Relationship Type="http://schemas.openxmlformats.org/officeDocument/2006/relationships/hyperlink" Id="rId25" Target="ch13_11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3.html" TargetMode="External" /><Relationship Type="http://schemas.openxmlformats.org/officeDocument/2006/relationships/hyperlink" Id="rId23" Target="ch13_10.html" TargetMode="External" /><Relationship Type="http://schemas.openxmlformats.org/officeDocument/2006/relationships/hyperlink" Id="rId25" Target="ch13_1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3Z</dcterms:created>
  <dcterms:modified xsi:type="dcterms:W3CDTF">2024-04-24T2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